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X5a93e2d3f36be34d216672a50f1ae9dfedcc75f"/>
    <w:p>
      <w:pPr>
        <w:pStyle w:val="Heading1"/>
      </w:pPr>
      <w:r>
        <w:t xml:space="preserve">Internship Application Letter for Diploma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Director of Internships</w:t>
      </w:r>
      <w:r>
        <w:br/>
      </w:r>
      <w:r>
        <w:t xml:space="preserve">Ministry of External Affairs</w:t>
      </w:r>
      <w:r>
        <w:br/>
      </w:r>
      <w:r>
        <w:t xml:space="preserve">Embassy of International Relations &amp; Diplomacy</w:t>
      </w:r>
      <w:r>
        <w:br/>
      </w:r>
      <w:r>
        <w:t xml:space="preserve">Bangalore, Karnataka 560001</w:t>
      </w:r>
      <w:r>
        <w:br/>
      </w:r>
      <w:r>
        <w:t xml:space="preserve">India</w:t>
      </w:r>
    </w:p>
    <w:bookmarkStart w:id="20" w:name="Xaa373768505b1aa6b9559a1a3d01032e788476b"/>
    <w:p>
      <w:pPr>
        <w:pStyle w:val="Heading2"/>
      </w:pPr>
      <w:r>
        <w:t xml:space="preserve">Subject: Application for Diplomat Internship Program in India Bangalore</w:t>
      </w:r>
    </w:p>
    <w:p>
      <w:pPr>
        <w:pStyle w:val="FirstParagraph"/>
      </w:pPr>
      <w:r>
        <w:t xml:space="preserve">Dear Selection Committee,</w:t>
      </w:r>
    </w:p>
    <w:p>
      <w:pPr>
        <w:pStyle w:val="BodyText"/>
      </w:pPr>
      <w:r>
        <w:t xml:space="preserve">It is with profound enthusiasm and unwavering commitment to international relations that I submit my application for the Diplomat Internship Program at your esteemed institution in India Bangalore. As a dedicated student of International Relations with a specialized focus on South Asian diplomacy and cross-cultural engagement, I have long admired how India Bangalore serves as a dynamic nexus where technological innovation converges with diplomatic strategy—a unique environment I am eager to contribute to and learn from during my internship.</w:t>
      </w:r>
    </w:p>
    <w:p>
      <w:pPr>
        <w:pStyle w:val="BodyText"/>
      </w:pPr>
      <w:r>
        <w:t xml:space="preserve">My academic journey at [Your University] has been meticulously designed around the pillars of global governance and strategic diplomacy. I completed my Bachelor’s degree in International Affairs, graduating with honors while maintaining a 3.8/4.0 GPA. My coursework included specialized subjects such as "Diplomacy in Emerging Economies," "India's Foreign Policy Evolution," and "Conflict Resolution Mechanisms in South Asia." Most significantly, I authored a research thesis titled</w:t>
      </w:r>
      <w:r>
        <w:t xml:space="preserve"> </w:t>
      </w:r>
      <w:r>
        <w:rPr>
          <w:iCs/>
          <w:i/>
        </w:rPr>
        <w:t xml:space="preserve">"Digital Diplomacy in the Bangalore Tech Corridor: Implications for India's Global Engagement,"</w:t>
      </w:r>
      <w:r>
        <w:t xml:space="preserve"> </w:t>
      </w:r>
      <w:r>
        <w:t xml:space="preserve">which analyzed how Bangalore’s IT ecosystem influences diplomatic negotiations between India and Southeast Asian nations. This project required extensive fieldwork at the Indian Institute of Science and interviews with officials from the Karnataka State Department of External Affairs, deepening my understanding of regional diplomatic dynamics.</w:t>
      </w:r>
    </w:p>
    <w:p>
      <w:pPr>
        <w:pStyle w:val="BodyText"/>
      </w:pPr>
      <w:r>
        <w:t xml:space="preserve">What sets my approach apart is my hands-on experience in real-world diplomatic environments. As a student coordinator for our university’s Model United Nations chapter, I organized a high-stakes simulation addressing India-Bangladesh water-sharing disputes, where I served as both facilitator and negotiator. This experience demanded acute cultural sensitivity—particularly when mediating between participants from diverse backgrounds—and honed my ability to transform complex policy debates into actionable consensus. Additionally, during a summer exchange program in Seoul, I collaborated with the Korean Ministry of Foreign Affairs on a youth diplomacy initiative that brought together 100 students from India and South Korea. Our project culminated in a joint policy whitepaper submitted to both governments, demonstrating my capacity to deliver tangible diplomatic outcomes.</w:t>
      </w:r>
    </w:p>
    <w:p>
      <w:pPr>
        <w:pStyle w:val="BodyText"/>
      </w:pPr>
      <w:r>
        <w:t xml:space="preserve">My linguistic versatility further strengthens my candidacy for this Internship Application Letter role. I am fluent in English (native), Hindi (professional proficiency), and possess working knowledge of Kannada—the local language of Bangalore—through immersion programs. This linguistic foundation allows me to navigate both formal diplomatic channels and community-level interactions with cultural authenticity, a critical asset when operating within India Bangalore’s vibrant multicultural ecosystem.</w:t>
      </w:r>
    </w:p>
    <w:p>
      <w:pPr>
        <w:pStyle w:val="BodyText"/>
      </w:pPr>
      <w:r>
        <w:t xml:space="preserve">I am particularly drawn to this internship opportunity in India Bangalore because the city represents a paradigm shift in modern diplomacy. While New Delhi remains the traditional hub of Indian foreign policy, Bangalore’s emergence as a global tech and innovation capital has created unprecedented opportunities for diplomatic engagement. The presence of major multinational corporations, international NGOs like the World Health Organization’s regional office, and cultural institutions such as the Karnataka State Museum creates a unique environment where technological advancement directly shapes foreign policy agendas. I am eager to contribute to your team’s work on initiatives like digital trade agreements or tech-driven climate diplomacy—areas where Bangalore’s ecosystem offers unparalleled access to cutting-edge solutions.</w:t>
      </w:r>
    </w:p>
    <w:p>
      <w:pPr>
        <w:pStyle w:val="BodyText"/>
      </w:pPr>
      <w:r>
        <w:t xml:space="preserve">My internship goal is not merely observational but transformative. I aim to develop practical skills in diplomatic protocol, multilateral negotiation, and policy drafting while contributing fresh perspectives shaped by my academic rigor and cross-cultural experiences. For instance, I propose leveraging my research on Bangalore’s tech-diplomacy nexus to assist your team in creating a "Digital Diplomacy Toolkit" for emerging economies—a resource that could enhance India’s soft power outreach through technology. I am confident this initiative would align with your institution’s strategic vision and provide measurable value during my 12-week internship.</w:t>
      </w:r>
    </w:p>
    <w:p>
      <w:pPr>
        <w:pStyle w:val="BodyText"/>
      </w:pPr>
      <w:r>
        <w:t xml:space="preserve">What excites me most about working within the India Bangalore diplomatic landscape is its living embodiment of diplomacy as a dynamic, evolving practice. The city’s daily symphony of global business summits at Electronic City, cultural exchanges at Cubbon Park, and innovation forums in Whitefield demonstrates diplomacy not as static protocol but as an active force driving India’s global narrative. I am keen to immerse myself in this environment—attending events like the Bangalore International Film Festival (which attracts diplomats from 50+ nations) or collaborating with organizations such as the India-Bangladesh Chamber of Commerce—to understand how grassroots engagement shapes national strategy.</w:t>
      </w:r>
    </w:p>
    <w:p>
      <w:pPr>
        <w:pStyle w:val="BodyText"/>
      </w:pPr>
      <w:r>
        <w:t xml:space="preserve">I have attached my resume, which details additional achievements including my leadership role in organizing a "Diplomatic Skills Bootcamp" attended by 150 students across 12 Indian universities. This event, co-created with faculty from Jawaharlal Nehru University, focused on conflict resolution techniques—directly relevant to the challenges faced by diplomats operating in India Bangalore’s fast-paced environment.</w:t>
      </w:r>
    </w:p>
    <w:p>
      <w:pPr>
        <w:pStyle w:val="BodyText"/>
      </w:pPr>
      <w:r>
        <w:t xml:space="preserve">As I prepare to transition from academic study to professional diplomacy, I recognize that this Internship Application Letter represents more than an opportunity—it is a pivotal step toward becoming a bridge between India’s diplomatic traditions and its future as a global leader. My ambition aligns precisely with your institution’s mission: to cultivate diplomats who understand the interplay of culture, technology, and policy in today’s interconnected world. I am ready to bring my dedication, analytical rigor, and cultural agility to your team in Bangalore.</w:t>
      </w:r>
    </w:p>
    <w:p>
      <w:pPr>
        <w:pStyle w:val="BodyText"/>
      </w:pPr>
      <w:r>
        <w:t xml:space="preserve">Thank you for considering my application. I welcome the opportunity to discuss how my background in international relations and passion for India Bangalore’s diplomatic innovation can contribute meaningfully to your esteemed program. I am available for an interview at your earliest convenience and have attached all required documents for your review.</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cademic Transcripts, Research Thesis Abstract</w:t>
      </w:r>
    </w:p>
    <w:p>
      <w:pPr>
        <w:pStyle w:val="BodyText"/>
      </w:pPr>
      <w:r>
        <w:t xml:space="preserve">Word Count: 83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India Bangalore</dc:title>
  <dc:creator/>
  <dc:language>en</dc:language>
  <cp:keywords/>
  <dcterms:created xsi:type="dcterms:W3CDTF">2026-07-23T17:10:57Z</dcterms:created>
  <dcterms:modified xsi:type="dcterms:W3CDTF">2026-07-23T17:10:57Z</dcterms:modified>
</cp:coreProperties>
</file>

<file path=docProps/custom.xml><?xml version="1.0" encoding="utf-8"?>
<Properties xmlns="http://schemas.openxmlformats.org/officeDocument/2006/custom-properties" xmlns:vt="http://schemas.openxmlformats.org/officeDocument/2006/docPropsVTypes"/>
</file>